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1EFE6" w14:textId="724712C1" w:rsidR="00EC4BC2" w:rsidRDefault="00EC4BC2" w:rsidP="00620ED2">
      <w:pPr>
        <w:pStyle w:val="Heading3"/>
        <w:rPr>
          <w:noProof/>
        </w:rPr>
      </w:pPr>
      <w:r>
        <w:rPr>
          <w:noProof/>
        </w:rPr>
        <w:t>Input</w:t>
      </w:r>
    </w:p>
    <w:p w14:paraId="2BA76ED3" w14:textId="69F1411C" w:rsidR="00EC4BC2" w:rsidRPr="00EC4BC2" w:rsidRDefault="00EC4BC2" w:rsidP="00EC4BC2">
      <w:pPr>
        <w:pStyle w:val="ListParagraph"/>
        <w:numPr>
          <w:ilvl w:val="0"/>
          <w:numId w:val="3"/>
        </w:numPr>
      </w:pPr>
      <w:r>
        <w:t>The possible inputs are:</w:t>
      </w:r>
    </w:p>
    <w:p w14:paraId="28F827C6" w14:textId="4442738B" w:rsidR="00EC4BC2" w:rsidRPr="00EC4BC2" w:rsidRDefault="00EC4BC2" w:rsidP="00EC4BC2">
      <w:pPr>
        <w:pStyle w:val="ListParagraph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red@*/54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#green##//2/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@@yellow#@*/%^&amp;/36/</w:t>
      </w:r>
      <w:r w:rsidR="00C93012" w:rsidRPr="00C93012">
        <w:rPr>
          <w:rStyle w:val="CodeChar"/>
          <w:b w:val="0"/>
          <w:bCs/>
        </w:rPr>
        <w:t>"</w:t>
      </w:r>
      <w:r w:rsidR="00C93012" w:rsidRPr="00C93012">
        <w:rPr>
          <w:rStyle w:val="CodeChar"/>
          <w:rFonts w:cstheme="minorHAnsi"/>
          <w:b w:val="0"/>
          <w:bCs/>
          <w:lang w:val="bg-BG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#blue@*/1//</w:t>
      </w:r>
      <w:r w:rsidR="00C93012" w:rsidRPr="00C93012">
        <w:rPr>
          <w:rStyle w:val="CodeChar"/>
          <w:b w:val="0"/>
          <w:bCs/>
        </w:rPr>
        <w:t>"</w:t>
      </w:r>
    </w:p>
    <w:p w14:paraId="36CB173F" w14:textId="5A7B29CE" w:rsidR="00EC4BC2" w:rsidRPr="00EC4BC2" w:rsidRDefault="00EC4BC2" w:rsidP="00EC4BC2">
      <w:pPr>
        <w:pStyle w:val="ListParagraph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  <w:r w:rsidR="00C93012" w:rsidRPr="00C93012">
        <w:rPr>
          <w:rStyle w:val="CodeChar"/>
          <w:b w:val="0"/>
          <w:bCs/>
        </w:rPr>
        <w:t>"</w:t>
      </w:r>
    </w:p>
    <w:p w14:paraId="5EA40E97" w14:textId="534CBB23" w:rsidR="00EC4BC2" w:rsidRDefault="00EC4BC2" w:rsidP="00620ED2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93012" w:rsidRDefault="00EC4BC2" w:rsidP="00C04C3E">
      <w:pPr>
        <w:pStyle w:val="ListParagraph"/>
        <w:numPr>
          <w:ilvl w:val="0"/>
          <w:numId w:val="4"/>
        </w:numPr>
        <w:rPr>
          <w:rStyle w:val="CodeChar"/>
          <w:bCs/>
          <w:noProof w:val="0"/>
          <w:lang w:val="en-GB"/>
        </w:rPr>
      </w:pPr>
      <w:r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/>
          <w:b/>
          <w:bCs/>
        </w:rPr>
        <w:t>You found {amount} {color} eggs!</w:t>
      </w:r>
      <w:r w:rsidRPr="00C93012">
        <w:rPr>
          <w:rStyle w:val="CodeChar"/>
          <w:b w:val="0"/>
          <w:bCs/>
        </w:rPr>
        <w:t>"</w:t>
      </w:r>
    </w:p>
    <w:p w14:paraId="1A51A046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3101054F" w14:textId="04C53D58" w:rsidR="00C04C3E" w:rsidRPr="00C04C3E" w:rsidRDefault="00C04C3E" w:rsidP="00C04C3E">
      <w:pPr>
        <w:pStyle w:val="Code"/>
        <w:numPr>
          <w:ilvl w:val="0"/>
          <w:numId w:val="1"/>
        </w:numPr>
        <w:rPr>
          <w:rFonts w:asciiTheme="minorHAnsi" w:hAnsiTheme="minorHAnsi" w:cstheme="minorHAnsi"/>
          <w:b w:val="0"/>
        </w:rPr>
      </w:pPr>
      <w:r>
        <w:rPr>
          <w:rStyle w:val="CodeChar"/>
          <w:rFonts w:asciiTheme="minorHAnsi" w:hAnsiTheme="minorHAnsi" w:cstheme="minorHAnsi"/>
        </w:rPr>
        <w:t xml:space="preserve">You will </w:t>
      </w:r>
      <w:r w:rsidR="00CE7EAE">
        <w:rPr>
          <w:rStyle w:val="CodeChar"/>
          <w:rFonts w:asciiTheme="minorHAnsi" w:hAnsiTheme="minorHAnsi" w:cstheme="minorHAnsi"/>
        </w:rPr>
        <w:t>receive</w:t>
      </w:r>
      <w:r>
        <w:rPr>
          <w:rStyle w:val="CodeChar"/>
          <w:rFonts w:asciiTheme="minorHAnsi" w:hAnsiTheme="minorHAnsi" w:cstheme="minorHAnsi"/>
        </w:rPr>
        <w:t xml:space="preserve"> a str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04C3E" w14:paraId="0F8FA126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0F356C7D" w14:textId="77777777" w:rsidR="00C04C3E" w:rsidRPr="004149D0" w:rsidRDefault="00C04C3E" w:rsidP="00B51B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0D668A52" w14:textId="77777777" w:rsidTr="00AA1ECD">
        <w:trPr>
          <w:trHeight w:val="814"/>
        </w:trPr>
        <w:tc>
          <w:tcPr>
            <w:tcW w:w="10425" w:type="dxa"/>
          </w:tcPr>
          <w:p w14:paraId="1425E8F4" w14:textId="77777777" w:rsidR="00C04C3E" w:rsidRPr="00880234" w:rsidRDefault="00C04C3E" w:rsidP="00B51B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C04C3E" w14:paraId="5A92C90D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31D52FAD" w14:textId="77777777" w:rsidR="00C04C3E" w:rsidRPr="004149D0" w:rsidRDefault="00C04C3E" w:rsidP="00B51B04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4C3E" w14:paraId="6C1EB7B6" w14:textId="77777777" w:rsidTr="00AA1ECD">
        <w:trPr>
          <w:trHeight w:val="1685"/>
        </w:trPr>
        <w:tc>
          <w:tcPr>
            <w:tcW w:w="10425" w:type="dxa"/>
          </w:tcPr>
          <w:p w14:paraId="4C37E352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1718945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4FF6F07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76531377" w14:textId="77777777" w:rsidR="00C04C3E" w:rsidRPr="00880234" w:rsidRDefault="00C04C3E" w:rsidP="00B51B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14:paraId="099163FE" w14:textId="77777777" w:rsidTr="00A404DE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7AA824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3D5117D6" w14:textId="77777777" w:rsidTr="00C04C3E">
        <w:trPr>
          <w:trHeight w:val="575"/>
        </w:trPr>
        <w:tc>
          <w:tcPr>
            <w:tcW w:w="10425" w:type="dxa"/>
          </w:tcPr>
          <w:p w14:paraId="29B5C4F1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C04C3E" w14:paraId="4D6A7CED" w14:textId="77777777" w:rsidTr="00A404DE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B0C2EC0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14:paraId="4F145A00" w14:textId="77777777" w:rsidTr="00395802">
        <w:trPr>
          <w:trHeight w:val="688"/>
        </w:trPr>
        <w:tc>
          <w:tcPr>
            <w:tcW w:w="10425" w:type="dxa"/>
          </w:tcPr>
          <w:p w14:paraId="09476FA3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14926409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5ACD9CB2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0E9D9795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  <w:r w:rsidR="00CE7EAE">
        <w:rPr>
          <w:rFonts w:asciiTheme="minorHAnsi" w:hAnsiTheme="minorHAnsi" w:cstheme="minorHAnsi"/>
          <w:b w:val="0"/>
          <w:lang w:val="bg-BG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lastRenderedPageBreak/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00C93012">
              <w:rPr>
                <w:rStyle w:val="CodeChar"/>
                <w:b w:val="0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r w:rsidRPr="00C93012">
              <w:rPr>
                <w:rStyle w:val="CodeChar"/>
                <w:b w:val="0"/>
              </w:rPr>
              <w:t>'])</w:t>
            </w:r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rEd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375893">
    <w:abstractNumId w:val="0"/>
  </w:num>
  <w:num w:numId="2" w16cid:durableId="1701513958">
    <w:abstractNumId w:val="4"/>
  </w:num>
  <w:num w:numId="3" w16cid:durableId="1648245568">
    <w:abstractNumId w:val="1"/>
  </w:num>
  <w:num w:numId="4" w16cid:durableId="2128311113">
    <w:abstractNumId w:val="2"/>
  </w:num>
  <w:num w:numId="5" w16cid:durableId="7675855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5802"/>
    <w:rsid w:val="00620ED2"/>
    <w:rsid w:val="009176C7"/>
    <w:rsid w:val="00C04C3E"/>
    <w:rsid w:val="00C93012"/>
    <w:rsid w:val="00CE7EAE"/>
    <w:rsid w:val="00DA5EED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ED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20ED2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Grigor6740</cp:lastModifiedBy>
  <cp:revision>2</cp:revision>
  <dcterms:created xsi:type="dcterms:W3CDTF">2023-04-02T12:24:00Z</dcterms:created>
  <dcterms:modified xsi:type="dcterms:W3CDTF">2023-04-02T12:24:00Z</dcterms:modified>
</cp:coreProperties>
</file>